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5F9B0F" w14:textId="5F6D314C" w:rsidR="0052675D" w:rsidRDefault="00FB4EEC">
      <w:r w:rsidRPr="00FB4EEC">
        <w:t>If we are baptized for a remission of sins, why was Jesus Baptized?</w:t>
      </w:r>
    </w:p>
    <w:p w14:paraId="7B0912D6" w14:textId="4A36944E" w:rsidR="00FB4EEC" w:rsidRDefault="00FB4EEC">
      <w:r>
        <w:t>Ans:</w:t>
      </w:r>
    </w:p>
    <w:p w14:paraId="2AE46076" w14:textId="600C0460" w:rsidR="00FB4EEC" w:rsidRDefault="00FB4EEC">
      <w:r>
        <w:tab/>
        <w:t>I believe it a process that every mortal being must go through. It was not done because he had sin</w:t>
      </w:r>
      <w:r w:rsidR="00422191">
        <w:t>ned</w:t>
      </w:r>
      <w:r>
        <w:t xml:space="preserve"> or have done sin while he was a kid. Jesus Christ is the only sinless person that is ever born </w:t>
      </w:r>
      <w:r w:rsidR="00422191">
        <w:t>o</w:t>
      </w:r>
      <w:r>
        <w:t xml:space="preserve">n this planet. We must be baptized by the priesthood holder and get the blessing so we can have a holy ghost. He was baptized by John the Baptist, who was the apostle sent by God with authority to baptize and to give blessing. </w:t>
      </w:r>
    </w:p>
    <w:p w14:paraId="19EF1D97" w14:textId="7D1AA501" w:rsidR="00FB4EEC" w:rsidRDefault="00FB4EEC">
      <w:r>
        <w:t>88 words</w:t>
      </w:r>
    </w:p>
    <w:p w14:paraId="02390058" w14:textId="5FCECF83" w:rsidR="00FB4EEC" w:rsidRDefault="00FB4EEC"/>
    <w:p w14:paraId="3C05DF30" w14:textId="07E3851C" w:rsidR="00FB4EEC" w:rsidRDefault="00FB4EEC">
      <w:r>
        <w:t xml:space="preserve">Who did you share with and what you talked? </w:t>
      </w:r>
      <w:r>
        <w:br/>
        <w:t xml:space="preserve">Ans:           </w:t>
      </w:r>
    </w:p>
    <w:p w14:paraId="17C34EB0" w14:textId="4810BE5A" w:rsidR="00FB4EEC" w:rsidRDefault="00FB4EEC">
      <w:r>
        <w:tab/>
        <w:t xml:space="preserve">I talked with my roommate about what is baptism and how can one be called the true baptized person </w:t>
      </w:r>
      <w:r w:rsidR="00B764D6">
        <w:t xml:space="preserve">in </w:t>
      </w:r>
      <w:r w:rsidR="00422191">
        <w:t xml:space="preserve">the </w:t>
      </w:r>
      <w:r w:rsidR="00B764D6">
        <w:t>church of God. Since we know that the baptism is incomplete with the baptism from true authorized person, and one can be authorized to baptize, or one can get priesthood from God when they have the authority from God to do so. Today President Nelson is the only prophet that can transfer these authorities.</w:t>
      </w:r>
    </w:p>
    <w:p w14:paraId="5AF6B441" w14:textId="0DF22D1C" w:rsidR="00B764D6" w:rsidRDefault="00B764D6">
      <w:r>
        <w:t>74 words</w:t>
      </w:r>
    </w:p>
    <w:p w14:paraId="1EB93D14" w14:textId="4368DAB1" w:rsidR="00B764D6" w:rsidRDefault="00B764D6"/>
    <w:p w14:paraId="7CD7D2FA" w14:textId="77777777" w:rsidR="00B764D6" w:rsidRDefault="00B764D6" w:rsidP="00B764D6">
      <w:pPr>
        <w:shd w:val="clear" w:color="auto" w:fill="F2F2F2"/>
      </w:pPr>
      <w:r>
        <w:t xml:space="preserve">Some comments about the talk. </w:t>
      </w:r>
    </w:p>
    <w:p w14:paraId="12BAA237" w14:textId="4F18934D" w:rsidR="00B764D6" w:rsidRPr="00B764D6" w:rsidRDefault="00B764D6" w:rsidP="00B764D6">
      <w:pPr>
        <w:shd w:val="clear" w:color="auto" w:fill="F2F2F2"/>
        <w:rPr>
          <w:rFonts w:ascii="Arial" w:eastAsia="Times New Roman" w:hAnsi="Arial" w:cs="Arial"/>
          <w:sz w:val="17"/>
          <w:szCs w:val="17"/>
        </w:rPr>
      </w:pPr>
      <w:r w:rsidRPr="00B764D6">
        <w:rPr>
          <w:rFonts w:ascii="Arial" w:eastAsia="Times New Roman" w:hAnsi="Arial" w:cs="Arial"/>
          <w:sz w:val="17"/>
          <w:szCs w:val="17"/>
        </w:rPr>
        <w:t xml:space="preserve">Elder Robert D. Hales </w:t>
      </w:r>
    </w:p>
    <w:p w14:paraId="1CEDDF8A" w14:textId="77777777" w:rsidR="00B764D6" w:rsidRPr="00B764D6" w:rsidRDefault="00B764D6" w:rsidP="00B764D6">
      <w:pPr>
        <w:shd w:val="clear" w:color="auto" w:fill="F2F2F2"/>
        <w:spacing w:after="0" w:line="240" w:lineRule="auto"/>
        <w:rPr>
          <w:rFonts w:ascii="Arial" w:eastAsia="Times New Roman" w:hAnsi="Arial" w:cs="Arial"/>
          <w:sz w:val="17"/>
          <w:szCs w:val="17"/>
        </w:rPr>
      </w:pPr>
      <w:r w:rsidRPr="00B764D6">
        <w:rPr>
          <w:rFonts w:ascii="Arial" w:eastAsia="Times New Roman" w:hAnsi="Arial" w:cs="Arial"/>
          <w:sz w:val="17"/>
          <w:szCs w:val="17"/>
        </w:rPr>
        <w:t xml:space="preserve">“The Covenant of Baptism: To Be in the Kingdom </w:t>
      </w:r>
    </w:p>
    <w:p w14:paraId="6CA57684" w14:textId="77777777" w:rsidR="00B764D6" w:rsidRPr="00B764D6" w:rsidRDefault="00B764D6" w:rsidP="00B764D6">
      <w:pPr>
        <w:shd w:val="clear" w:color="auto" w:fill="F2F2F2"/>
        <w:spacing w:after="0" w:line="240" w:lineRule="auto"/>
        <w:rPr>
          <w:rFonts w:ascii="Arial" w:eastAsia="Times New Roman" w:hAnsi="Arial" w:cs="Arial"/>
          <w:sz w:val="17"/>
          <w:szCs w:val="17"/>
        </w:rPr>
      </w:pPr>
      <w:r w:rsidRPr="00B764D6">
        <w:rPr>
          <w:rFonts w:ascii="Arial" w:eastAsia="Times New Roman" w:hAnsi="Arial" w:cs="Arial"/>
          <w:sz w:val="17"/>
          <w:szCs w:val="17"/>
        </w:rPr>
        <w:t>and of the Kingdom”</w:t>
      </w:r>
    </w:p>
    <w:p w14:paraId="22C08770" w14:textId="77777777" w:rsidR="00B764D6" w:rsidRPr="00B764D6" w:rsidRDefault="00B764D6" w:rsidP="00B764D6">
      <w:pPr>
        <w:shd w:val="clear" w:color="auto" w:fill="F2F2F2"/>
        <w:spacing w:after="0" w:line="240" w:lineRule="auto"/>
        <w:rPr>
          <w:rFonts w:ascii="Arial" w:eastAsia="Times New Roman" w:hAnsi="Arial" w:cs="Arial"/>
          <w:sz w:val="17"/>
          <w:szCs w:val="17"/>
        </w:rPr>
      </w:pPr>
      <w:r w:rsidRPr="00B764D6">
        <w:rPr>
          <w:rFonts w:ascii="Arial" w:eastAsia="Times New Roman" w:hAnsi="Arial" w:cs="Arial"/>
          <w:sz w:val="17"/>
          <w:szCs w:val="17"/>
        </w:rPr>
        <w:t xml:space="preserve"> Nov 2000</w:t>
      </w:r>
    </w:p>
    <w:p w14:paraId="289A9B82" w14:textId="7EC5B122" w:rsidR="00B764D6" w:rsidRDefault="00B764D6"/>
    <w:p w14:paraId="01297059" w14:textId="1775E226" w:rsidR="00B764D6" w:rsidRDefault="00B764D6">
      <w:r>
        <w:t xml:space="preserve">Title: </w:t>
      </w:r>
      <w:r w:rsidR="00246962">
        <w:t>T</w:t>
      </w:r>
      <w:r w:rsidRPr="00B764D6">
        <w:t>he Covenant of Baptism: To Be in the Kingdom and of the Kingdom</w:t>
      </w:r>
    </w:p>
    <w:p w14:paraId="162BFB3B" w14:textId="77777777" w:rsidR="00B764D6" w:rsidRDefault="00B764D6">
      <w:r>
        <w:t>Speaker: Elder Robert D. Hales</w:t>
      </w:r>
    </w:p>
    <w:p w14:paraId="16482FF6" w14:textId="77777777" w:rsidR="00B764D6" w:rsidRDefault="00B764D6">
      <w:r>
        <w:t>Insights:</w:t>
      </w:r>
    </w:p>
    <w:p w14:paraId="4DAE544C" w14:textId="7F26FFAA" w:rsidR="00B764D6" w:rsidRDefault="00B764D6">
      <w:r>
        <w:tab/>
        <w:t xml:space="preserve"> </w:t>
      </w:r>
      <w:r w:rsidR="004A2B91">
        <w:t xml:space="preserve">As Elder Robert said I like how he said we have chosen to be in </w:t>
      </w:r>
      <w:r w:rsidR="00422191">
        <w:t xml:space="preserve">the </w:t>
      </w:r>
      <w:r w:rsidR="004A2B91">
        <w:t>kingdom of God. We have promised that we will be different from the rest of world in spirituality, godliness, pur</w:t>
      </w:r>
      <w:r w:rsidR="00422191">
        <w:t>e</w:t>
      </w:r>
      <w:r w:rsidR="004A2B91">
        <w:t xml:space="preserve">ness. When we get baptized </w:t>
      </w:r>
      <w:proofErr w:type="gramStart"/>
      <w:r w:rsidR="004A2B91">
        <w:t>truly</w:t>
      </w:r>
      <w:proofErr w:type="gramEnd"/>
      <w:r w:rsidR="004A2B91">
        <w:t xml:space="preserve"> we accept the covenant to call ourselves his people. We use clean language, do a modest dressing, do not watch movies that </w:t>
      </w:r>
      <w:r w:rsidR="00422191">
        <w:t>e</w:t>
      </w:r>
      <w:r w:rsidR="004A2B91">
        <w:t>ncourage sexual activities, we do not read any mag</w:t>
      </w:r>
      <w:r w:rsidR="00422191">
        <w:t>a</w:t>
      </w:r>
      <w:r w:rsidR="004A2B91">
        <w:t>zines and newspaper that shows nakedness and vulgarity. We treat our friends, family, relatives</w:t>
      </w:r>
      <w:r w:rsidR="00422191">
        <w:t>,</w:t>
      </w:r>
      <w:r w:rsidR="004A2B91">
        <w:t xml:space="preserve"> and others with kindness, lovingness, and humble ourselves in</w:t>
      </w:r>
      <w:r w:rsidR="00422191">
        <w:t xml:space="preserve"> </w:t>
      </w:r>
      <w:r w:rsidR="004A2B91">
        <w:t>front of God. Being in the kingdom of God, it is a commandment that we must keep our sabbath day holy, we m</w:t>
      </w:r>
      <w:r w:rsidR="00422191">
        <w:t>u</w:t>
      </w:r>
      <w:r w:rsidR="004A2B91">
        <w:t>st be prepared for the second coming ever</w:t>
      </w:r>
      <w:r w:rsidR="00422191">
        <w:t xml:space="preserve">y </w:t>
      </w:r>
      <w:r w:rsidR="004A2B91">
        <w:t>day, we must teach our kids good principle</w:t>
      </w:r>
      <w:r w:rsidR="00422191">
        <w:t>s</w:t>
      </w:r>
      <w:r w:rsidR="004A2B91">
        <w:t xml:space="preserve"> and fortify our houses against evilness that is prevailing in our today’s society. We must be Christ</w:t>
      </w:r>
      <w:r w:rsidR="00422191">
        <w:t>-</w:t>
      </w:r>
      <w:r w:rsidR="004A2B91">
        <w:t xml:space="preserve">like; we should invite our neighbors and friends </w:t>
      </w:r>
      <w:r w:rsidR="004A2B91">
        <w:lastRenderedPageBreak/>
        <w:t>under so they can be saved in last day as Christ has saved us so we can be res</w:t>
      </w:r>
      <w:r w:rsidR="00422191">
        <w:t>urre</w:t>
      </w:r>
      <w:r w:rsidR="004A2B91">
        <w:t>cted someday. These and other different things are what we promise to oursel</w:t>
      </w:r>
      <w:r w:rsidR="00422191">
        <w:t>ves</w:t>
      </w:r>
      <w:r w:rsidR="004A2B91">
        <w:t xml:space="preserve"> when we get ready to be called his people.</w:t>
      </w:r>
    </w:p>
    <w:p w14:paraId="3C856373" w14:textId="3BA21B93" w:rsidR="00FB4EEC" w:rsidRDefault="00FB4EEC"/>
    <w:p w14:paraId="5508BC4E" w14:textId="4B2CD760" w:rsidR="004A2B91" w:rsidRDefault="004A2B91"/>
    <w:p w14:paraId="124F4BF4" w14:textId="4EC9779C" w:rsidR="004A2B91" w:rsidRDefault="004A2B91">
      <w:r>
        <w:t>Prompting of Holy Ghost in class or Any scripture memorization.</w:t>
      </w:r>
      <w:r>
        <w:br/>
        <w:t>Ans:</w:t>
      </w:r>
    </w:p>
    <w:p w14:paraId="21FE6B9F" w14:textId="162B0D9A" w:rsidR="004A2B91" w:rsidRDefault="004A2B91">
      <w:r>
        <w:tab/>
        <w:t xml:space="preserve">I memorized </w:t>
      </w:r>
      <w:bookmarkStart w:id="0" w:name="_GoBack"/>
      <w:bookmarkEnd w:id="0"/>
      <w:r w:rsidR="00422191">
        <w:t xml:space="preserve">the </w:t>
      </w:r>
      <w:r>
        <w:t>article of faith 6:</w:t>
      </w:r>
    </w:p>
    <w:p w14:paraId="7D0AB3C7" w14:textId="41B04184" w:rsidR="004A2B91" w:rsidRDefault="004A2B91">
      <w:r>
        <w:t>“</w:t>
      </w:r>
      <w:r>
        <w:rPr>
          <w:rFonts w:ascii="Arial" w:hAnsi="Arial" w:cs="Arial"/>
          <w:color w:val="222222"/>
          <w:shd w:val="clear" w:color="auto" w:fill="FFFFFF"/>
        </w:rPr>
        <w:t>We believe in the same organization that existed in the Primitive Church, namely, apostles, prophets, pastors, teachers, evangelists, and so forth</w:t>
      </w:r>
      <w:r>
        <w:rPr>
          <w:rFonts w:ascii="Arial" w:hAnsi="Arial" w:cs="Arial"/>
          <w:color w:val="222222"/>
          <w:shd w:val="clear" w:color="auto" w:fill="FFFFFF"/>
        </w:rPr>
        <w:t>.”</w:t>
      </w:r>
    </w:p>
    <w:sectPr w:rsidR="004A2B9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MwNTQ2MDE0NzA0tTBX0lEKTi0uzszPAykwrAUAnY8BgiwAAAA="/>
  </w:docVars>
  <w:rsids>
    <w:rsidRoot w:val="00FB4EEC"/>
    <w:rsid w:val="00032D7C"/>
    <w:rsid w:val="00246962"/>
    <w:rsid w:val="00422191"/>
    <w:rsid w:val="004A2B91"/>
    <w:rsid w:val="0052675D"/>
    <w:rsid w:val="00864F80"/>
    <w:rsid w:val="00B764D6"/>
    <w:rsid w:val="00FB4E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C41C54"/>
  <w15:chartTrackingRefBased/>
  <w15:docId w15:val="{CEEDB512-AB81-4685-89CE-984D0CEF32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20482098">
      <w:bodyDiv w:val="1"/>
      <w:marLeft w:val="0"/>
      <w:marRight w:val="0"/>
      <w:marTop w:val="0"/>
      <w:marBottom w:val="0"/>
      <w:divBdr>
        <w:top w:val="none" w:sz="0" w:space="0" w:color="auto"/>
        <w:left w:val="none" w:sz="0" w:space="0" w:color="auto"/>
        <w:bottom w:val="none" w:sz="0" w:space="0" w:color="auto"/>
        <w:right w:val="none" w:sz="0" w:space="0" w:color="auto"/>
      </w:divBdr>
      <w:divsChild>
        <w:div w:id="1654019921">
          <w:marLeft w:val="0"/>
          <w:marRight w:val="-12975"/>
          <w:marTop w:val="0"/>
          <w:marBottom w:val="0"/>
          <w:divBdr>
            <w:top w:val="none" w:sz="0" w:space="0" w:color="auto"/>
            <w:left w:val="none" w:sz="0" w:space="0" w:color="auto"/>
            <w:bottom w:val="none" w:sz="0" w:space="0" w:color="auto"/>
            <w:right w:val="none" w:sz="0" w:space="0" w:color="auto"/>
          </w:divBdr>
        </w:div>
        <w:div w:id="1565524467">
          <w:marLeft w:val="0"/>
          <w:marRight w:val="-12975"/>
          <w:marTop w:val="0"/>
          <w:marBottom w:val="0"/>
          <w:divBdr>
            <w:top w:val="none" w:sz="0" w:space="0" w:color="auto"/>
            <w:left w:val="none" w:sz="0" w:space="0" w:color="auto"/>
            <w:bottom w:val="none" w:sz="0" w:space="0" w:color="auto"/>
            <w:right w:val="none" w:sz="0" w:space="0" w:color="auto"/>
          </w:divBdr>
        </w:div>
      </w:divsChild>
    </w:div>
    <w:div w:id="1585646929">
      <w:bodyDiv w:val="1"/>
      <w:marLeft w:val="0"/>
      <w:marRight w:val="0"/>
      <w:marTop w:val="0"/>
      <w:marBottom w:val="0"/>
      <w:divBdr>
        <w:top w:val="none" w:sz="0" w:space="0" w:color="auto"/>
        <w:left w:val="none" w:sz="0" w:space="0" w:color="auto"/>
        <w:bottom w:val="none" w:sz="0" w:space="0" w:color="auto"/>
        <w:right w:val="none" w:sz="0" w:space="0" w:color="auto"/>
      </w:divBdr>
      <w:divsChild>
        <w:div w:id="1005548023">
          <w:marLeft w:val="0"/>
          <w:marRight w:val="-12975"/>
          <w:marTop w:val="0"/>
          <w:marBottom w:val="0"/>
          <w:divBdr>
            <w:top w:val="none" w:sz="0" w:space="0" w:color="auto"/>
            <w:left w:val="none" w:sz="0" w:space="0" w:color="auto"/>
            <w:bottom w:val="none" w:sz="0" w:space="0" w:color="auto"/>
            <w:right w:val="none" w:sz="0" w:space="0" w:color="auto"/>
          </w:divBdr>
        </w:div>
        <w:div w:id="892157722">
          <w:marLeft w:val="0"/>
          <w:marRight w:val="-12975"/>
          <w:marTop w:val="0"/>
          <w:marBottom w:val="0"/>
          <w:divBdr>
            <w:top w:val="none" w:sz="0" w:space="0" w:color="auto"/>
            <w:left w:val="none" w:sz="0" w:space="0" w:color="auto"/>
            <w:bottom w:val="none" w:sz="0" w:space="0" w:color="auto"/>
            <w:right w:val="none" w:sz="0" w:space="0" w:color="auto"/>
          </w:divBdr>
        </w:div>
        <w:div w:id="1793478944">
          <w:marLeft w:val="0"/>
          <w:marRight w:val="-12975"/>
          <w:marTop w:val="0"/>
          <w:marBottom w:val="0"/>
          <w:divBdr>
            <w:top w:val="none" w:sz="0" w:space="0" w:color="auto"/>
            <w:left w:val="none" w:sz="0" w:space="0" w:color="auto"/>
            <w:bottom w:val="none" w:sz="0" w:space="0" w:color="auto"/>
            <w:right w:val="none" w:sz="0" w:space="0" w:color="auto"/>
          </w:divBdr>
        </w:div>
        <w:div w:id="1728068528">
          <w:marLeft w:val="0"/>
          <w:marRight w:val="-12975"/>
          <w:marTop w:val="0"/>
          <w:marBottom w:val="0"/>
          <w:divBdr>
            <w:top w:val="none" w:sz="0" w:space="0" w:color="auto"/>
            <w:left w:val="none" w:sz="0" w:space="0" w:color="auto"/>
            <w:bottom w:val="none" w:sz="0" w:space="0" w:color="auto"/>
            <w:right w:val="none" w:sz="0" w:space="0" w:color="auto"/>
          </w:divBdr>
        </w:div>
      </w:divsChild>
    </w:div>
    <w:div w:id="1835098703">
      <w:bodyDiv w:val="1"/>
      <w:marLeft w:val="0"/>
      <w:marRight w:val="0"/>
      <w:marTop w:val="0"/>
      <w:marBottom w:val="0"/>
      <w:divBdr>
        <w:top w:val="none" w:sz="0" w:space="0" w:color="auto"/>
        <w:left w:val="none" w:sz="0" w:space="0" w:color="auto"/>
        <w:bottom w:val="none" w:sz="0" w:space="0" w:color="auto"/>
        <w:right w:val="none" w:sz="0" w:space="0" w:color="auto"/>
      </w:divBdr>
      <w:divsChild>
        <w:div w:id="291592343">
          <w:marLeft w:val="0"/>
          <w:marRight w:val="-12975"/>
          <w:marTop w:val="0"/>
          <w:marBottom w:val="0"/>
          <w:divBdr>
            <w:top w:val="none" w:sz="0" w:space="0" w:color="auto"/>
            <w:left w:val="none" w:sz="0" w:space="0" w:color="auto"/>
            <w:bottom w:val="none" w:sz="0" w:space="0" w:color="auto"/>
            <w:right w:val="none" w:sz="0" w:space="0" w:color="auto"/>
          </w:divBdr>
        </w:div>
        <w:div w:id="919489424">
          <w:marLeft w:val="0"/>
          <w:marRight w:val="-12975"/>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34</TotalTime>
  <Pages>2</Pages>
  <Words>388</Words>
  <Characters>221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hak Kunwar</dc:creator>
  <cp:keywords/>
  <dc:description/>
  <cp:lastModifiedBy>Rochak Kunwar</cp:lastModifiedBy>
  <cp:revision>4</cp:revision>
  <dcterms:created xsi:type="dcterms:W3CDTF">2019-10-29T19:35:00Z</dcterms:created>
  <dcterms:modified xsi:type="dcterms:W3CDTF">2019-10-30T04:29:00Z</dcterms:modified>
</cp:coreProperties>
</file>